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16FB9" w14:textId="0E4DF493" w:rsidR="006E3A87" w:rsidRDefault="00423917">
      <w:pPr>
        <w:pStyle w:val="Title"/>
      </w:pPr>
      <w:r>
        <w:t xml:space="preserve">Feedback for Project Number </w:t>
      </w:r>
      <w:r w:rsidR="001346E4">
        <w:t>23</w:t>
      </w:r>
      <w:r w:rsidR="006E3A87">
        <w:t xml:space="preserve"> </w:t>
      </w:r>
    </w:p>
    <w:p w14:paraId="496FB981" w14:textId="77777777" w:rsidR="001346E4" w:rsidRDefault="001346E4" w:rsidP="001346E4">
      <w:pPr>
        <w:pStyle w:val="Heading2"/>
        <w:jc w:val="center"/>
        <w:rPr>
          <w:i/>
          <w:iCs/>
          <w:color w:val="345A8A" w:themeColor="accent1" w:themeShade="B5"/>
        </w:rPr>
      </w:pPr>
      <w:bookmarkStart w:id="0" w:name="feedback-below"/>
      <w:r w:rsidRPr="001346E4">
        <w:rPr>
          <w:i/>
          <w:iCs/>
          <w:color w:val="345A8A" w:themeColor="accent1" w:themeShade="B5"/>
        </w:rPr>
        <w:t>Python Automated Financial &amp; Sentiment Analysis</w:t>
      </w:r>
    </w:p>
    <w:p w14:paraId="69CE4CFB" w14:textId="77777777" w:rsidR="001346E4" w:rsidRDefault="001346E4">
      <w:pPr>
        <w:pStyle w:val="Heading2"/>
        <w:rPr>
          <w:i/>
          <w:iCs/>
          <w:color w:val="345A8A" w:themeColor="accent1" w:themeShade="B5"/>
        </w:rPr>
      </w:pPr>
    </w:p>
    <w:p w14:paraId="0B87BFEB" w14:textId="5E2C6FEA" w:rsidR="008B6F07" w:rsidRDefault="006E3A87">
      <w:pPr>
        <w:pStyle w:val="Heading2"/>
      </w:pPr>
      <w:r>
        <w:t>F</w:t>
      </w:r>
      <w:r w:rsidR="00423917">
        <w:t>eedback Below</w:t>
      </w:r>
      <w:bookmarkEnd w:id="0"/>
    </w:p>
    <w:p w14:paraId="71DA5437" w14:textId="75EFEB95" w:rsidR="008B6F07" w:rsidRDefault="00423917">
      <w:pPr>
        <w:pStyle w:val="FirstParagraph"/>
        <w:rPr>
          <w:b/>
        </w:rPr>
      </w:pPr>
      <w:r>
        <w:rPr>
          <w:b/>
        </w:rPr>
        <w:t>What is their topic on?</w:t>
      </w:r>
    </w:p>
    <w:p w14:paraId="5FDDA482" w14:textId="6F17CDAC" w:rsidR="008B6F07" w:rsidRPr="006E3A87" w:rsidRDefault="00423917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550B0A05" w14:textId="7BA9B883" w:rsidR="004B4B79" w:rsidRPr="006E3A87" w:rsidRDefault="00CE029A" w:rsidP="004B4B79">
      <w:pPr>
        <w:pStyle w:val="BodyText"/>
        <w:rPr>
          <w:color w:val="0070C0"/>
        </w:rPr>
      </w:pPr>
      <w:r>
        <w:rPr>
          <w:color w:val="0070C0"/>
        </w:rPr>
        <w:t xml:space="preserve">Overall, yes. </w:t>
      </w:r>
    </w:p>
    <w:p w14:paraId="1EDE773F" w14:textId="60CD36B5" w:rsidR="005D6C8D" w:rsidRPr="006E3A87" w:rsidRDefault="00423917" w:rsidP="005D6C8D">
      <w:pPr>
        <w:pStyle w:val="Compact"/>
        <w:numPr>
          <w:ilvl w:val="0"/>
          <w:numId w:val="2"/>
        </w:numPr>
      </w:pPr>
      <w:r>
        <w:rPr>
          <w:i/>
        </w:rPr>
        <w:t>In other words does the title make sense for the project?</w:t>
      </w:r>
    </w:p>
    <w:p w14:paraId="4985DB2D" w14:textId="7CD55E7B" w:rsidR="00CE029A" w:rsidRPr="006E3A87" w:rsidRDefault="00CE029A" w:rsidP="00CE029A">
      <w:pPr>
        <w:pStyle w:val="BodyText"/>
        <w:rPr>
          <w:color w:val="0070C0"/>
        </w:rPr>
      </w:pPr>
      <w:r>
        <w:rPr>
          <w:color w:val="0070C0"/>
        </w:rPr>
        <w:t>The title could be a little more specific</w:t>
      </w:r>
      <w:r>
        <w:rPr>
          <w:color w:val="0070C0"/>
        </w:rPr>
        <w:t xml:space="preserve">. It should explicitly read “stock” </w:t>
      </w:r>
      <w:r w:rsidR="00DE2034">
        <w:rPr>
          <w:color w:val="0070C0"/>
        </w:rPr>
        <w:t xml:space="preserve">in it. </w:t>
      </w:r>
    </w:p>
    <w:p w14:paraId="5B1B8338" w14:textId="77777777" w:rsidR="00CE029A" w:rsidRDefault="00CE029A" w:rsidP="006E3A87">
      <w:pPr>
        <w:pStyle w:val="Compact"/>
      </w:pPr>
    </w:p>
    <w:p w14:paraId="0A76C9F3" w14:textId="60CBAC6F" w:rsidR="008B6F07" w:rsidRDefault="00423917">
      <w:pPr>
        <w:pStyle w:val="FirstParagraph"/>
        <w:rPr>
          <w:b/>
        </w:rPr>
      </w:pPr>
      <w:r>
        <w:rPr>
          <w:b/>
        </w:rPr>
        <w:t>Are the objectives of the project clearly identifiable?</w:t>
      </w:r>
    </w:p>
    <w:p w14:paraId="0A2E181E" w14:textId="355D8ED1" w:rsidR="008B6F07" w:rsidRPr="006E3A87" w:rsidRDefault="00423917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20BF7721" w14:textId="6813367C" w:rsidR="004B4B79" w:rsidRPr="006E3A87" w:rsidRDefault="001346E4" w:rsidP="004B4B79">
      <w:pPr>
        <w:pStyle w:val="BodyText"/>
        <w:rPr>
          <w:color w:val="0070C0"/>
        </w:rPr>
      </w:pPr>
      <w:r>
        <w:rPr>
          <w:color w:val="0070C0"/>
        </w:rPr>
        <w:t xml:space="preserve">How investment in stock market is affected by the sentiment perception </w:t>
      </w:r>
    </w:p>
    <w:p w14:paraId="255FEA27" w14:textId="732FEA61" w:rsidR="008B6F07" w:rsidRPr="006E3A87" w:rsidRDefault="00423917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103F8ED1" w14:textId="430B5F93" w:rsidR="006E3A87" w:rsidRPr="006E3A87" w:rsidRDefault="001346E4" w:rsidP="006E3A87">
      <w:pPr>
        <w:pStyle w:val="BodyText"/>
        <w:rPr>
          <w:color w:val="0070C0"/>
        </w:rPr>
      </w:pPr>
      <w:r>
        <w:rPr>
          <w:color w:val="0070C0"/>
        </w:rPr>
        <w:t xml:space="preserve">The presenter is passionate about several topics related to personal finances. </w:t>
      </w:r>
    </w:p>
    <w:p w14:paraId="6BA696EF" w14:textId="715699E6" w:rsidR="008B6F07" w:rsidRPr="006E3A87" w:rsidRDefault="00423917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30BF559A" w14:textId="168F9D88" w:rsidR="006E3A87" w:rsidRPr="006E3A87" w:rsidRDefault="001346E4" w:rsidP="006E3A87">
      <w:pPr>
        <w:pStyle w:val="BodyText"/>
        <w:rPr>
          <w:color w:val="0070C0"/>
        </w:rPr>
      </w:pPr>
      <w:r>
        <w:rPr>
          <w:color w:val="0070C0"/>
        </w:rPr>
        <w:t xml:space="preserve">Produce an automate tool that helps investors take informed decisions. </w:t>
      </w:r>
    </w:p>
    <w:p w14:paraId="225B12AE" w14:textId="77777777" w:rsidR="006E3A87" w:rsidRDefault="006E3A87" w:rsidP="006E3A87">
      <w:pPr>
        <w:pStyle w:val="Compact"/>
      </w:pPr>
    </w:p>
    <w:p w14:paraId="70F93493" w14:textId="77777777" w:rsidR="008B6F07" w:rsidRDefault="00423917">
      <w:pPr>
        <w:pStyle w:val="FirstParagraph"/>
      </w:pPr>
      <w:r>
        <w:rPr>
          <w:b/>
        </w:rPr>
        <w:t>What data are used?</w:t>
      </w:r>
    </w:p>
    <w:p w14:paraId="2362DF05" w14:textId="27923DB9" w:rsidR="008B6F07" w:rsidRPr="006E3A87" w:rsidRDefault="00423917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305699F4" w14:textId="3E6F3268" w:rsidR="006E3A87" w:rsidRPr="006E3A87" w:rsidRDefault="001346E4" w:rsidP="006E3A87">
      <w:pPr>
        <w:pStyle w:val="BodyText"/>
        <w:rPr>
          <w:color w:val="0070C0"/>
        </w:rPr>
      </w:pPr>
      <w:r>
        <w:rPr>
          <w:color w:val="0070C0"/>
        </w:rPr>
        <w:t xml:space="preserve">Company Wikipedia pages and Yahoo finance. </w:t>
      </w:r>
    </w:p>
    <w:p w14:paraId="231280C9" w14:textId="797FB47E" w:rsidR="008B6F07" w:rsidRPr="006E3A87" w:rsidRDefault="00423917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333C30EC" w14:textId="489A8642" w:rsidR="006E3A87" w:rsidRPr="006E3A87" w:rsidRDefault="004B4B79" w:rsidP="006E3A87">
      <w:pPr>
        <w:pStyle w:val="BodyText"/>
        <w:rPr>
          <w:color w:val="0070C0"/>
        </w:rPr>
      </w:pPr>
      <w:r>
        <w:rPr>
          <w:color w:val="0070C0"/>
        </w:rPr>
        <w:t>No</w:t>
      </w:r>
    </w:p>
    <w:p w14:paraId="17E35AD1" w14:textId="44408D4C" w:rsidR="008B6F07" w:rsidRPr="006E3A87" w:rsidRDefault="00423917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005FAD52" w14:textId="2C957462" w:rsidR="006E3A87" w:rsidRPr="006E3A87" w:rsidRDefault="004B4B79" w:rsidP="006E3A87">
      <w:pPr>
        <w:pStyle w:val="BodyText"/>
        <w:rPr>
          <w:color w:val="0070C0"/>
        </w:rPr>
      </w:pPr>
      <w:r>
        <w:rPr>
          <w:color w:val="0070C0"/>
        </w:rPr>
        <w:t>N/A</w:t>
      </w:r>
    </w:p>
    <w:p w14:paraId="7B7987E7" w14:textId="77777777" w:rsidR="006E3A87" w:rsidRDefault="006E3A87" w:rsidP="006E3A87">
      <w:pPr>
        <w:pStyle w:val="Compact"/>
      </w:pPr>
    </w:p>
    <w:p w14:paraId="081FB575" w14:textId="0E720BCA" w:rsidR="008B6F07" w:rsidRDefault="00423917">
      <w:pPr>
        <w:pStyle w:val="FirstParagraph"/>
        <w:rPr>
          <w:b/>
        </w:rPr>
      </w:pPr>
      <w:r>
        <w:rPr>
          <w:b/>
        </w:rPr>
        <w:lastRenderedPageBreak/>
        <w:t>What is your overall impression of the project?</w:t>
      </w:r>
    </w:p>
    <w:p w14:paraId="0085D47A" w14:textId="24C4BA70" w:rsidR="00CE029A" w:rsidRDefault="001346E4" w:rsidP="00ED3C37">
      <w:pPr>
        <w:pStyle w:val="BodyText"/>
        <w:rPr>
          <w:color w:val="0070C0"/>
        </w:rPr>
      </w:pPr>
      <w:r>
        <w:rPr>
          <w:color w:val="0070C0"/>
        </w:rPr>
        <w:t xml:space="preserve">The presentation is well organized and easy to follow. Even without finance knowledge, it was possible to see a logic on the methodology used for the analysis. </w:t>
      </w:r>
      <w:r w:rsidR="00CE029A">
        <w:rPr>
          <w:color w:val="0070C0"/>
        </w:rPr>
        <w:t xml:space="preserve">The tableau visuals were simple but enough for deliver the message.  </w:t>
      </w:r>
    </w:p>
    <w:p w14:paraId="1EA9D0BE" w14:textId="501BA6DE" w:rsidR="00CE029A" w:rsidRPr="006E3A87" w:rsidRDefault="00CE029A" w:rsidP="00ED3C37">
      <w:pPr>
        <w:pStyle w:val="BodyText"/>
        <w:rPr>
          <w:color w:val="0070C0"/>
        </w:rPr>
      </w:pPr>
      <w:r>
        <w:rPr>
          <w:color w:val="0070C0"/>
        </w:rPr>
        <w:t xml:space="preserve">Overall, it was a very interest project and one can learn something from watching the presentation. </w:t>
      </w:r>
    </w:p>
    <w:p w14:paraId="483B00ED" w14:textId="77777777" w:rsidR="006E3A87" w:rsidRPr="006E3A87" w:rsidRDefault="006E3A87" w:rsidP="006E3A87">
      <w:pPr>
        <w:pStyle w:val="BodyText"/>
      </w:pPr>
    </w:p>
    <w:p w14:paraId="4380FF74" w14:textId="6D8AA160" w:rsidR="008B6F07" w:rsidRDefault="00423917">
      <w:pPr>
        <w:pStyle w:val="BodyText"/>
        <w:rPr>
          <w:b/>
        </w:rPr>
      </w:pPr>
      <w:r>
        <w:rPr>
          <w:b/>
        </w:rPr>
        <w:t>Other encouragements/critiques you would like to provide to your colleague in order for them to have a more refined project.</w:t>
      </w:r>
    </w:p>
    <w:p w14:paraId="7A5DDB6E" w14:textId="261A8AF1" w:rsidR="006E3A87" w:rsidRDefault="00CE029A">
      <w:pPr>
        <w:pStyle w:val="BodyText"/>
      </w:pPr>
      <w:r>
        <w:rPr>
          <w:color w:val="0070C0"/>
        </w:rPr>
        <w:t xml:space="preserve">It was not clear how many companies were analyzed. A conclusion drawn from only two examples (Tesla and EA) - specially two companies with a very unique media overall representation – may be completely invalidated by bias. Would be interest to see other examples, specially from companies from different industries. </w:t>
      </w:r>
    </w:p>
    <w:sectPr w:rsidR="006E3A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C9742" w14:textId="77777777" w:rsidR="00257BDF" w:rsidRDefault="00257BDF">
      <w:pPr>
        <w:spacing w:after="0"/>
      </w:pPr>
      <w:r>
        <w:separator/>
      </w:r>
    </w:p>
  </w:endnote>
  <w:endnote w:type="continuationSeparator" w:id="0">
    <w:p w14:paraId="1775FA4A" w14:textId="77777777" w:rsidR="00257BDF" w:rsidRDefault="00257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8BA9DA" w14:textId="77777777" w:rsidR="00257BDF" w:rsidRDefault="00257BDF">
      <w:r>
        <w:separator/>
      </w:r>
    </w:p>
  </w:footnote>
  <w:footnote w:type="continuationSeparator" w:id="0">
    <w:p w14:paraId="189BF526" w14:textId="77777777" w:rsidR="00257BDF" w:rsidRDefault="00257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1867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1901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46E4"/>
    <w:rsid w:val="00257BDF"/>
    <w:rsid w:val="002B751D"/>
    <w:rsid w:val="002F05F0"/>
    <w:rsid w:val="00423917"/>
    <w:rsid w:val="004B4B79"/>
    <w:rsid w:val="004E29B3"/>
    <w:rsid w:val="005758E6"/>
    <w:rsid w:val="00587079"/>
    <w:rsid w:val="00590D07"/>
    <w:rsid w:val="005D6C8D"/>
    <w:rsid w:val="006E3A87"/>
    <w:rsid w:val="00784D58"/>
    <w:rsid w:val="008B6F07"/>
    <w:rsid w:val="008D6863"/>
    <w:rsid w:val="00AC7CB9"/>
    <w:rsid w:val="00B86B75"/>
    <w:rsid w:val="00BC48D5"/>
    <w:rsid w:val="00C36279"/>
    <w:rsid w:val="00CE029A"/>
    <w:rsid w:val="00D759C8"/>
    <w:rsid w:val="00DE2034"/>
    <w:rsid w:val="00E315A3"/>
    <w:rsid w:val="00ED3C37"/>
    <w:rsid w:val="00FD5D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BBD05"/>
  <w15:docId w15:val="{19AAC5FA-40F3-4418-9E8D-00A01DF9E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ribeiro.vicente@gmail.com</dc:creator>
  <cp:keywords/>
  <cp:lastModifiedBy>ribeiro.vicente@gmail.com</cp:lastModifiedBy>
  <cp:revision>3</cp:revision>
  <dcterms:created xsi:type="dcterms:W3CDTF">2021-03-26T01:43:00Z</dcterms:created>
  <dcterms:modified xsi:type="dcterms:W3CDTF">2021-03-26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